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ccountant-cover-letter"/>
    <w:p>
      <w:pPr>
        <w:pStyle w:val="Heading1"/>
      </w:pPr>
      <w:r>
        <w:t xml:space="preserve">Accountant 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October 5, 2023</w:t>
      </w:r>
    </w:p>
    <w:p>
      <w:pPr>
        <w:pStyle w:val="BodyText"/>
      </w:pPr>
      <w:r>
        <w:t xml:space="preserve">Dear Hiring Manager,</w:t>
      </w:r>
    </w:p>
    <w:p>
      <w:pPr>
        <w:pStyle w:val="BodyText"/>
      </w:pPr>
      <w:r>
        <w:t xml:space="preserve">I am writing to express my interest in the Accountant position at your esteemed organization in the United States Chicago. As a dedicated and detail-oriented professional with over [X years] of experience in financial management, I am eager to contribute my expertise to support your company’s mission while growing within a dynamic and innovative environment. The opportunity to work as an Accountant in Chicago—a hub for finance, manufacturing, and technology—aligns perfectly with my career goals and passion for ensuring financial accuracy and strategic decision-making.</w:t>
      </w:r>
    </w:p>
    <w:bookmarkStart w:id="20" w:name="why-i-am-the-ideal-candidate"/>
    <w:p>
      <w:pPr>
        <w:pStyle w:val="Heading2"/>
      </w:pPr>
      <w:r>
        <w:t xml:space="preserve">Why I Am the Ideal Candidate</w:t>
      </w:r>
    </w:p>
    <w:p>
      <w:pPr>
        <w:pStyle w:val="FirstParagraph"/>
      </w:pPr>
      <w:r>
        <w:t xml:space="preserve">With a strong foundation in accounting principles and a proven track record of delivering results, I have consistently demonstrated the ability to manage complex financial tasks while maintaining compliance with federal, state, and local regulations. My background includes roles in [Previous Employers], where I specialized in areas such as financial reporting, tax compliance, and internal auditing. These experiences have equipped me with the technical skills necessary to thrive as an Accountant in the United States Chicago’s competitive business landscape.</w:t>
      </w:r>
    </w:p>
    <w:p>
      <w:pPr>
        <w:pStyle w:val="BodyText"/>
      </w:pPr>
      <w:r>
        <w:t xml:space="preserve">One of my core strengths is my ability to translate financial data into actionable insights. For instance, during my tenure at [Previous Company], I implemented a streamlined process for monthly financial reconciliations, which reduced errors by 30% and improved the efficiency of our reporting cycles. This initiative not only enhanced transparency but also supported leadership in making informed strategic decisions. In Chicago’s fast-paced environment, where businesses must adapt quickly to economic shifts, such skills are invaluable.</w:t>
      </w:r>
    </w:p>
    <w:bookmarkEnd w:id="20"/>
    <w:bookmarkStart w:id="21" w:name="Xffba88bdb3cda8177265c73b72437438af8f3dd"/>
    <w:p>
      <w:pPr>
        <w:pStyle w:val="Heading2"/>
      </w:pPr>
      <w:r>
        <w:t xml:space="preserve">Understanding the Accounting Landscape in United States Chicago</w:t>
      </w:r>
    </w:p>
    <w:p>
      <w:pPr>
        <w:pStyle w:val="FirstParagraph"/>
      </w:pPr>
      <w:r>
        <w:t xml:space="preserve">Chicago is a premier financial center in the United States, home to major corporations, startups, and global firms. As an Accountant here, I understand the importance of staying ahead of evolving regulations and leveraging technology to optimize financial operations. My proficiency with accounting software such as QuickBooks, SAP, and Microsoft Excel enables me to handle tasks ranging from payroll processing to budget forecasting with precision. Additionally, my knowledge of U.S. tax codes and compliance requirements ensures that I can support your organization in navigating the complexities of the American financial system.</w:t>
      </w:r>
    </w:p>
    <w:p>
      <w:pPr>
        <w:pStyle w:val="BodyText"/>
      </w:pPr>
      <w:r>
        <w:t xml:space="preserve">What sets me apart is my commitment to continuous learning. I have completed certifications such as [Relevant Certification, e.g., CPA or CMA] and regularly attend industry seminars to stay updated on advancements in accounting practices. In a city like Chicago, where innovation drives growth, staying informed about trends such as automation in bookkeeping and data analytics is critical. I am excited to bring this forward-thinking mindset to your team.</w:t>
      </w:r>
    </w:p>
    <w:bookmarkEnd w:id="21"/>
    <w:bookmarkStart w:id="22" w:name="why-i-am-drawn-to-united-states-chicago"/>
    <w:p>
      <w:pPr>
        <w:pStyle w:val="Heading2"/>
      </w:pPr>
      <w:r>
        <w:t xml:space="preserve">Why I Am Drawn to United States Chicago</w:t>
      </w:r>
    </w:p>
    <w:p>
      <w:pPr>
        <w:pStyle w:val="FirstParagraph"/>
      </w:pPr>
      <w:r>
        <w:t xml:space="preserve">The United States Chicago offers a unique blend of opportunity, diversity, and economic vitality that resonates with my professional aspirations. As an Accountant, I am eager to contribute to the success of businesses operating in this vibrant city. Whether working with local firms or multinational corporations, I am confident that my skills and dedication will add value to your organization.</w:t>
      </w:r>
    </w:p>
    <w:p>
      <w:pPr>
        <w:pStyle w:val="BodyText"/>
      </w:pPr>
      <w:r>
        <w:t xml:space="preserve">Chicago’s reputation as a financial powerhouse means that Accountants here must balance meticulous attention to detail with the ability to think strategically. My experience managing financial audits for [Previous Company] taught me the importance of accuracy and integrity—qualities that are essential in Chicago’s high-stakes business environment. I am particularly drawn to your company’s focus on [Mention a specific value or project from the job posting, e.g., "sustainable growth" or "customer-centric solutions"], as it aligns with my own professional values.</w:t>
      </w:r>
    </w:p>
    <w:bookmarkEnd w:id="22"/>
    <w:bookmarkStart w:id="23" w:name="conclusion"/>
    <w:p>
      <w:pPr>
        <w:pStyle w:val="Heading2"/>
      </w:pPr>
      <w:r>
        <w:t xml:space="preserve">Conclusion</w:t>
      </w:r>
    </w:p>
    <w:p>
      <w:pPr>
        <w:pStyle w:val="FirstParagraph"/>
      </w:pPr>
      <w:r>
        <w:t xml:space="preserve">I am enthusiastic about the possibility of joining your team as an Accountant in the United States Chicago. My combination of technical expertise, analytical skills, and commitment to excellence makes me a strong candidate for this role. I would welcome the opportunity to discuss how my background and vision align with your company’s goals.</w:t>
      </w:r>
    </w:p>
    <w:p>
      <w:pPr>
        <w:pStyle w:val="BodyText"/>
      </w:pPr>
      <w:r>
        <w:t xml:space="preserve">Thank you for considering my application. I look forward to the possibility of contributing to your organization’s continued success.</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16:34Z</dcterms:created>
  <dcterms:modified xsi:type="dcterms:W3CDTF">2026-07-24T07:16:34Z</dcterms:modified>
</cp:coreProperties>
</file>

<file path=docProps/custom.xml><?xml version="1.0" encoding="utf-8"?>
<Properties xmlns="http://schemas.openxmlformats.org/officeDocument/2006/custom-properties" xmlns:vt="http://schemas.openxmlformats.org/officeDocument/2006/docPropsVTypes"/>
</file>